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ตอบสนองของพืชต่อสิ่งเร้า</w:t>
      </w:r>
      <w:r>
        <w:t xml:space="preserve"> </w:t>
      </w:r>
      <w:r>
        <w:t xml:space="preserve">(9.1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นักเรียนอีกครั้งนึงนะคะ วันนี้เราจะมาเรียนกัน การตอบสนองของพืชต่อเรา การเรียนรู้อธิบายการตอบสนองของพืช แบบต่างๆ 3.3 การตอบสนองของพืชต่อสิ่งเร้า โชคดีนะคะก็คือต้นพวงชมพูค่ะ ชมพู่เป็นพันธุ์ไม้ชนิดหนึ่งที่นิยมนำมาปลูก คงไปตามหลังคากำแพง นอกจากนี้ยังมีพันธุ์ไม้อื่นๆที่นิยมนำมาใช้ อย่างไรก็ตาม ไม้ทุกชนิดสามารถนำมาใช้ได้ ราคาได้นะคะ ความรู้เกี่ยวกับการตอบสนองของพืชต่อสิ่งเร้าที่เราจะได้ศึกษาต่อไปนี้นะคะสามารถนำมาใช้อธิบายได้ค่ะ การตอบสนองของพืชไม่ได้รับสิ่งนั้น แบบนี้ที่เห็นชัดก็คือการเคลื่อนไหว สามารถแบ่งสัมพันธ์กับทิศทางของสิ่งเร้าได้ แปะ การตอบสนองที่มีทิศทางสัมพันธ์กับทิศทางของสิ่งเร้า การตอบสนองที่มีทิศทางไม่สัมพันธ์กับทิศทางของสิ่งเร้า 3.3.1 ที่มีทิศทางสัมพันธ์กับทิศทางของสิ่งเร้าที่พบได้ทั่ว ที่เกิดขึ้นจากการเจริญเติบโต หรือออกจากสิ่งเร้าก็ได้ นักเรียนคิดว่าพื้นที่เห็นในรูปนี้มีทิศทางที่เข้าหาหรือว่าออกจาก มันคืออะไร เหมือนกันนะคะ เราก็คือแสงขึ้นนะคะ ก็จะเห็นว่ามีความโค้งไปทางด้านขวาค่ะ ส่วนรูปที่ 2 เป็นภาระพืชเจริญในทิศทางเดียวกับแรงโน้มถ่วงของโลก ส่วนยอดพืชเจริญในทิศทางตรงข้ามกับ กลับตอนไหนก็มีนะคะก็คือต้นเทียนค่ะ เห็นว่าจาเจริญลงด้านล่างนะคะ เป็นไปในทิศทางเดียวกับเรา ทางด้านบนนะคะ ตรงข้าม ก็คือการ การสัมผัสที่เข้าหาเราค่ะ ตอนนี้นะคะก็คือทางนี้ค่ะ 3.3.2 การตอบสนองที่มีทิศทางไม่สัมพันธ์กับทิศทางของสิ่งเร้า ไม่สัมพันธ์กับทิศทางของสิ่งเร้านะคะ เกิดจากการเปลี่ยนแปลงของปริมาณน้ำภายในเซลล์ เกิดการขยายตัวได้ชั่วคราว ต้นจามจุรีในเวลากลางคืน รูปแรกเป็นการกลางไปในเวลากลางวัน เป็นการภายในเวลา การหุบของใบไมยราบ ก็เป็นการตอบสนองที่มีทิศทางไม่สัมพันธ์กับทิศทางของสิ่งเร้า ดูวีดีโอโป๊ งามอีกนิ้วไปสัมผัสใบ จะมีการอบรมค่ะ กการปลูกและการบานของดอกบัวที่แสนนะคะ ตอนกลางวันแล้วก็ตอนกลางคืนพี่ มีอาชีพนะคะต้องใช้ความรู้ ปรับปรุงพันธุ์พืชปรับปรุงและพัฒนา ปลูกได้ง่ายๆ ขึ้น ทัณฑสถาน ไปรษณีย์ที่น่าสนใจนะคะพี่ที่อยู่ อย่างนิยมปลูกกันที่อื่น แล้วก็ยังมีพืชชนิดอื่นๆนะคะอย่างเช่นข้าวค่ะนี่คือข้าวผัด การปรับปรุงพัฒนาเพื่อให้ทนทานต่อ มีการปรับปรุงพันธุ์มะเขือเทศ พอใจของผู้บริโภค เกษตรกรเกษตรกร ผมได้ดีเพิ่มผลผลิตและจัดการผลผลิตให้ได้ตามความต้องการ ที่เห็นนี่นะคะนี่คือแปลงเบญจมาศค่ะ ป๊ามีไฟอยู่ด้วยนะคะซึ่งการใช้หลอดไฟนี้ค่ะจะช่วย ความสุขของต้นเบญจมาศด้วยค่ะ เพื่อให้ได้ผลผลิตที่เป็นที่ต้องการของตลาดเราก็คนละโลกนะคะ ก็มีการทำมะเขือเทศเสียบยอดต้นมะเขือ เผื่อจะมีความ เป็นโรคเก๊าก็ทนแมลง ยอดกำลังนะคะ มะเขือเทศนะคะ ตอนนี้เจริญเติบโตได้ดีแล้วก็ให้ สถาปัตย์ จะเลือกชนิดพันธุ์พืชที่เหมาะสมในการนำไปปลูก ที่เหมาะสมกับสภาพแวดล้อมค่ะ อุปกรณ์นะคะจะจัดการดูแลและรักษา ต้นไม้ในเขตเมืองไม้ เกิดอันตรายได้ ไกล การตอบสนองของพืชมีความสำคัญต่อการดำรงชีวิต เพื่อตอบสนองต่อสิ่งเร้าในรูปแบบการเคลื่อนไหว รูปแบบคือการตอบสนองที่มีทิศทาง แจ้งยอดพืชเอนเข้าหาแสง หรือว่ารักเธอ เดินไปในทิศทางเดียวกับเรา ส่วนอีกแบบนึงนะคะก็คือการตอบเราค่ะ การปลูกเราก็การการตายของใบนะคะหรือว่าการ สำหรับคลิปนี้ก็ขอจบกันแค่นี้ก่อนนะคะแล้วพบกันใหม่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ตอบสนองของพืชต่อสิ่งเร้า (9.14 นาที)</dc:title>
  <dc:creator/>
  <cp:keywords/>
  <dcterms:created xsi:type="dcterms:W3CDTF">2024-04-29T03:01:53Z</dcterms:created>
  <dcterms:modified xsi:type="dcterms:W3CDTF">2024-04-29T03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15 น.</vt:lpwstr>
  </property>
  <property fmtid="{D5CDD505-2E9C-101B-9397-08002B2CF9AE}" pid="3" name="subtitle">
    <vt:lpwstr/>
  </property>
</Properties>
</file>